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59C7" w:rsidRPr="00AB59C7" w:rsidRDefault="00AB59C7" w:rsidP="00AB59C7">
      <w:pPr>
        <w:rPr>
          <w:rFonts w:hint="eastAsia"/>
          <w:sz w:val="19"/>
          <w:szCs w:val="19"/>
        </w:rPr>
      </w:pPr>
      <w:r w:rsidRPr="00AB59C7">
        <w:rPr>
          <w:sz w:val="19"/>
          <w:szCs w:val="19"/>
        </w:rPr>
        <w:t xml:space="preserve">[Food ingredients first - Vegan January: </w:t>
      </w:r>
      <w:proofErr w:type="spellStart"/>
      <w:r w:rsidRPr="00AB59C7">
        <w:rPr>
          <w:sz w:val="19"/>
          <w:szCs w:val="19"/>
        </w:rPr>
        <w:t>Babybel</w:t>
      </w:r>
      <w:proofErr w:type="spellEnd"/>
      <w:r w:rsidRPr="00AB59C7">
        <w:rPr>
          <w:sz w:val="19"/>
          <w:szCs w:val="19"/>
        </w:rPr>
        <w:t xml:space="preserve"> and </w:t>
      </w:r>
      <w:proofErr w:type="spellStart"/>
      <w:r w:rsidRPr="00AB59C7">
        <w:rPr>
          <w:sz w:val="19"/>
          <w:szCs w:val="19"/>
        </w:rPr>
        <w:t>Yangyoo</w:t>
      </w:r>
      <w:proofErr w:type="spellEnd"/>
      <w:r w:rsidRPr="00AB59C7">
        <w:rPr>
          <w:sz w:val="19"/>
          <w:szCs w:val="19"/>
        </w:rPr>
        <w:t xml:space="preserve"> launch plant-based cheeses]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hyperlink r:id="rId4" w:history="1">
        <w:r w:rsidRPr="00AB59C7">
          <w:rPr>
            <w:rStyle w:val="a3"/>
            <w:sz w:val="19"/>
            <w:szCs w:val="19"/>
          </w:rPr>
          <w:t>https://www.foodingredientsfirst.com/news/vegan-january-babybel-and-yangyoo-launch-plant-based-cheeses.html</w:t>
        </w:r>
      </w:hyperlink>
    </w:p>
    <w:p w:rsidR="00AB59C7" w:rsidRPr="00AB59C7" w:rsidRDefault="00AB59C7" w:rsidP="00AB59C7">
      <w:pPr>
        <w:rPr>
          <w:sz w:val="19"/>
          <w:szCs w:val="19"/>
        </w:rPr>
      </w:pPr>
      <w:r w:rsidRPr="00AB59C7">
        <w:rPr>
          <w:sz w:val="19"/>
          <w:szCs w:val="19"/>
        </w:rPr>
        <w:t xml:space="preserve">   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r w:rsidRPr="00AB59C7">
        <w:rPr>
          <w:sz w:val="19"/>
          <w:szCs w:val="19"/>
        </w:rPr>
        <w:t>[</w:t>
      </w:r>
      <w:proofErr w:type="gramStart"/>
      <w:r w:rsidRPr="00AB59C7">
        <w:rPr>
          <w:sz w:val="19"/>
          <w:szCs w:val="19"/>
        </w:rPr>
        <w:t>green</w:t>
      </w:r>
      <w:proofErr w:type="gramEnd"/>
      <w:r w:rsidRPr="00AB59C7">
        <w:rPr>
          <w:sz w:val="19"/>
          <w:szCs w:val="19"/>
        </w:rPr>
        <w:t xml:space="preserve"> queen - South Korea’s </w:t>
      </w:r>
      <w:proofErr w:type="spellStart"/>
      <w:r w:rsidRPr="00AB59C7">
        <w:rPr>
          <w:sz w:val="19"/>
          <w:szCs w:val="19"/>
        </w:rPr>
        <w:t>Yangyoo</w:t>
      </w:r>
      <w:proofErr w:type="spellEnd"/>
      <w:r w:rsidRPr="00AB59C7">
        <w:rPr>
          <w:sz w:val="19"/>
          <w:szCs w:val="19"/>
        </w:rPr>
        <w:t xml:space="preserve"> Makes US Dairy-Free Market Entry Through New Armored Fresh Subsidiary]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hyperlink r:id="rId5" w:history="1">
        <w:r w:rsidRPr="00AB59C7">
          <w:rPr>
            <w:rStyle w:val="a3"/>
            <w:sz w:val="19"/>
            <w:szCs w:val="19"/>
          </w:rPr>
          <w:t>https://www.greenqueen.com.hk/yangyoo-armoured-fresh-vegan-cheese/</w:t>
        </w:r>
      </w:hyperlink>
    </w:p>
    <w:p w:rsidR="00AB59C7" w:rsidRPr="00AB59C7" w:rsidRDefault="00AB59C7" w:rsidP="00AB59C7">
      <w:pPr>
        <w:rPr>
          <w:rFonts w:hint="eastAsia"/>
          <w:sz w:val="19"/>
          <w:szCs w:val="19"/>
        </w:rPr>
      </w:pP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r w:rsidRPr="00AB59C7">
        <w:rPr>
          <w:rFonts w:hint="eastAsia"/>
          <w:sz w:val="19"/>
          <w:szCs w:val="19"/>
        </w:rPr>
        <w:t>[</w:t>
      </w:r>
      <w:proofErr w:type="spellStart"/>
      <w:proofErr w:type="gramStart"/>
      <w:r w:rsidRPr="00AB59C7">
        <w:rPr>
          <w:sz w:val="19"/>
          <w:szCs w:val="19"/>
        </w:rPr>
        <w:t>vegconomist</w:t>
      </w:r>
      <w:proofErr w:type="spellEnd"/>
      <w:proofErr w:type="gramEnd"/>
      <w:r w:rsidRPr="00AB59C7">
        <w:rPr>
          <w:sz w:val="19"/>
          <w:szCs w:val="19"/>
        </w:rPr>
        <w:t xml:space="preserve"> - South Korea Set for Vegan Cheese Explosion Following </w:t>
      </w:r>
      <w:proofErr w:type="spellStart"/>
      <w:r w:rsidRPr="00AB59C7">
        <w:rPr>
          <w:sz w:val="19"/>
          <w:szCs w:val="19"/>
        </w:rPr>
        <w:t>Yangyoo</w:t>
      </w:r>
      <w:proofErr w:type="spellEnd"/>
      <w:r w:rsidRPr="00AB59C7">
        <w:rPr>
          <w:sz w:val="19"/>
          <w:szCs w:val="19"/>
        </w:rPr>
        <w:t xml:space="preserve"> and </w:t>
      </w:r>
      <w:proofErr w:type="spellStart"/>
      <w:r w:rsidRPr="00AB59C7">
        <w:rPr>
          <w:sz w:val="19"/>
          <w:szCs w:val="19"/>
        </w:rPr>
        <w:t>Daiya</w:t>
      </w:r>
      <w:proofErr w:type="spellEnd"/>
      <w:r w:rsidRPr="00AB59C7">
        <w:rPr>
          <w:sz w:val="19"/>
          <w:szCs w:val="19"/>
        </w:rPr>
        <w:t xml:space="preserve"> Moves]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hyperlink r:id="rId6" w:history="1">
        <w:r w:rsidRPr="00AB59C7">
          <w:rPr>
            <w:rStyle w:val="a3"/>
            <w:sz w:val="19"/>
            <w:szCs w:val="19"/>
          </w:rPr>
          <w:t>https://vegconomist.com/market-and-trends/south-korea-set-for-vegan-cheese-explosion-following-yangyoo-and-daiya-moves/</w:t>
        </w:r>
      </w:hyperlink>
    </w:p>
    <w:p w:rsidR="00AB59C7" w:rsidRPr="00AB59C7" w:rsidRDefault="00AB59C7" w:rsidP="00AB59C7">
      <w:pPr>
        <w:rPr>
          <w:sz w:val="19"/>
          <w:szCs w:val="19"/>
        </w:rPr>
      </w:pPr>
      <w:r w:rsidRPr="00AB59C7">
        <w:rPr>
          <w:sz w:val="19"/>
          <w:szCs w:val="19"/>
        </w:rPr>
        <w:t xml:space="preserve">    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r w:rsidRPr="00AB59C7">
        <w:rPr>
          <w:sz w:val="19"/>
          <w:szCs w:val="19"/>
        </w:rPr>
        <w:t>[</w:t>
      </w:r>
      <w:proofErr w:type="spellStart"/>
      <w:r w:rsidRPr="00AB59C7">
        <w:rPr>
          <w:sz w:val="19"/>
          <w:szCs w:val="19"/>
        </w:rPr>
        <w:t>VegNews</w:t>
      </w:r>
      <w:proofErr w:type="spellEnd"/>
      <w:r w:rsidRPr="00AB59C7">
        <w:rPr>
          <w:sz w:val="19"/>
          <w:szCs w:val="19"/>
        </w:rPr>
        <w:t xml:space="preserve"> - WHY THE BEST NEW VEGAN MEAT PRODUCTS WILL COME FROM KOREA]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hyperlink r:id="rId7" w:history="1">
        <w:r w:rsidRPr="00AB59C7">
          <w:rPr>
            <w:rStyle w:val="a3"/>
            <w:sz w:val="19"/>
            <w:szCs w:val="19"/>
          </w:rPr>
          <w:t>https://vegnews.com/2022/1/best-new-vegan-meat-products-korea</w:t>
        </w:r>
      </w:hyperlink>
    </w:p>
    <w:p w:rsidR="00AB59C7" w:rsidRPr="00AB59C7" w:rsidRDefault="00AB59C7" w:rsidP="00AB59C7">
      <w:pPr>
        <w:rPr>
          <w:sz w:val="19"/>
          <w:szCs w:val="19"/>
        </w:rPr>
      </w:pP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r w:rsidRPr="00AB59C7">
        <w:rPr>
          <w:sz w:val="19"/>
          <w:szCs w:val="19"/>
        </w:rPr>
        <w:t xml:space="preserve">[Engineering360 - Food tech company </w:t>
      </w:r>
      <w:proofErr w:type="spellStart"/>
      <w:r w:rsidRPr="00AB59C7">
        <w:rPr>
          <w:sz w:val="19"/>
          <w:szCs w:val="19"/>
        </w:rPr>
        <w:t>Yangyoo</w:t>
      </w:r>
      <w:proofErr w:type="spellEnd"/>
      <w:r w:rsidRPr="00AB59C7">
        <w:rPr>
          <w:sz w:val="19"/>
          <w:szCs w:val="19"/>
        </w:rPr>
        <w:t xml:space="preserve"> creates global alternative to dairy cheese]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hyperlink r:id="rId8" w:history="1">
        <w:r w:rsidRPr="00AB59C7">
          <w:rPr>
            <w:rStyle w:val="a3"/>
            <w:sz w:val="19"/>
            <w:szCs w:val="19"/>
          </w:rPr>
          <w:t>https://insights.globalspec.com/article/18011/food-tech-company-yangyoo-creates-global-alternative-to-dairy-cheese</w:t>
        </w:r>
      </w:hyperlink>
    </w:p>
    <w:p w:rsidR="00AB59C7" w:rsidRPr="00AB59C7" w:rsidRDefault="00AB59C7" w:rsidP="00AB59C7">
      <w:pPr>
        <w:rPr>
          <w:sz w:val="19"/>
          <w:szCs w:val="19"/>
        </w:rPr>
      </w:pP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r w:rsidRPr="00AB59C7">
        <w:rPr>
          <w:sz w:val="19"/>
          <w:szCs w:val="19"/>
        </w:rPr>
        <w:t xml:space="preserve">[PR Newswire - </w:t>
      </w:r>
      <w:proofErr w:type="spellStart"/>
      <w:r w:rsidRPr="00AB59C7">
        <w:rPr>
          <w:sz w:val="19"/>
          <w:szCs w:val="19"/>
        </w:rPr>
        <w:t>Yangyoo</w:t>
      </w:r>
      <w:proofErr w:type="spellEnd"/>
      <w:r w:rsidRPr="00AB59C7">
        <w:rPr>
          <w:sz w:val="19"/>
          <w:szCs w:val="19"/>
        </w:rPr>
        <w:t xml:space="preserve"> participates in 'CES 2022' as the first Korean company to show 'Vegan Cheese’]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hyperlink r:id="rId9" w:history="1">
        <w:r w:rsidRPr="00AB59C7">
          <w:rPr>
            <w:rStyle w:val="a3"/>
            <w:sz w:val="19"/>
            <w:szCs w:val="19"/>
          </w:rPr>
          <w:t>https://www.prnewswire.com/news-releases/yangyoo-participates-in-ces-2022-as-the-first-korean-company-to-show-vegan-cheese-301452551.html</w:t>
        </w:r>
      </w:hyperlink>
    </w:p>
    <w:p w:rsidR="00AB59C7" w:rsidRPr="00AB59C7" w:rsidRDefault="00AB59C7" w:rsidP="00AB59C7">
      <w:pPr>
        <w:rPr>
          <w:sz w:val="19"/>
          <w:szCs w:val="19"/>
        </w:rPr>
      </w:pP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r w:rsidRPr="00AB59C7">
        <w:rPr>
          <w:sz w:val="19"/>
          <w:szCs w:val="19"/>
        </w:rPr>
        <w:t xml:space="preserve">[Business Insider - </w:t>
      </w:r>
      <w:proofErr w:type="spellStart"/>
      <w:r w:rsidRPr="00AB59C7">
        <w:rPr>
          <w:sz w:val="19"/>
          <w:szCs w:val="19"/>
        </w:rPr>
        <w:t>Yangyoo</w:t>
      </w:r>
      <w:proofErr w:type="spellEnd"/>
      <w:r w:rsidRPr="00AB59C7">
        <w:rPr>
          <w:sz w:val="19"/>
          <w:szCs w:val="19"/>
        </w:rPr>
        <w:t xml:space="preserve"> participates in 'CES 2022' as the first Korean company to show 'Vegan Cheese']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hyperlink r:id="rId10" w:history="1">
        <w:r w:rsidRPr="00AB59C7">
          <w:rPr>
            <w:rStyle w:val="a3"/>
            <w:sz w:val="19"/>
            <w:szCs w:val="19"/>
          </w:rPr>
          <w:t>https://markets.businessinsider.com/news/stocks/yangyoo-participates-in-ces-2022-as-the-first-korean-company-to-show-vegan-cheese-1031073269</w:t>
        </w:r>
      </w:hyperlink>
    </w:p>
    <w:p w:rsidR="00AB59C7" w:rsidRPr="00AB59C7" w:rsidRDefault="00AB59C7" w:rsidP="00AB59C7">
      <w:pPr>
        <w:rPr>
          <w:sz w:val="19"/>
          <w:szCs w:val="19"/>
        </w:rPr>
      </w:pP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r w:rsidRPr="00AB59C7">
        <w:rPr>
          <w:sz w:val="19"/>
          <w:szCs w:val="19"/>
        </w:rPr>
        <w:t xml:space="preserve">[AP News - </w:t>
      </w:r>
      <w:proofErr w:type="spellStart"/>
      <w:r w:rsidRPr="00AB59C7">
        <w:rPr>
          <w:sz w:val="19"/>
          <w:szCs w:val="19"/>
        </w:rPr>
        <w:t>Yangyoo</w:t>
      </w:r>
      <w:proofErr w:type="spellEnd"/>
      <w:r w:rsidRPr="00AB59C7">
        <w:rPr>
          <w:sz w:val="19"/>
          <w:szCs w:val="19"/>
        </w:rPr>
        <w:t xml:space="preserve"> participates in ‘CES 2022’ as the first Korean company to show ‘Vegan Cheese’]</w:t>
      </w: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hyperlink r:id="rId11" w:history="1">
        <w:r w:rsidRPr="00AB59C7">
          <w:rPr>
            <w:rStyle w:val="a3"/>
            <w:sz w:val="19"/>
            <w:szCs w:val="19"/>
          </w:rPr>
          <w:t>https://apnews.com/press-release/pr-newswire/technology-business-lifestyle-3749a96359e2ff5af850673f080aefbd</w:t>
        </w:r>
      </w:hyperlink>
    </w:p>
    <w:p w:rsidR="00AB59C7" w:rsidRPr="00AB59C7" w:rsidRDefault="00AB59C7" w:rsidP="00AB59C7">
      <w:pPr>
        <w:rPr>
          <w:sz w:val="19"/>
          <w:szCs w:val="19"/>
        </w:rPr>
      </w:pPr>
    </w:p>
    <w:p w:rsidR="00AB59C7" w:rsidRPr="00AB59C7" w:rsidRDefault="00AB59C7" w:rsidP="00AB59C7">
      <w:pPr>
        <w:rPr>
          <w:rFonts w:hint="eastAsia"/>
          <w:sz w:val="19"/>
          <w:szCs w:val="19"/>
        </w:rPr>
      </w:pPr>
      <w:r w:rsidRPr="00AB59C7">
        <w:rPr>
          <w:sz w:val="19"/>
          <w:szCs w:val="19"/>
        </w:rPr>
        <w:t xml:space="preserve">[Yahoo Finance - </w:t>
      </w:r>
      <w:proofErr w:type="spellStart"/>
      <w:r w:rsidRPr="00AB59C7">
        <w:rPr>
          <w:sz w:val="19"/>
          <w:szCs w:val="19"/>
        </w:rPr>
        <w:t>Yangyoo</w:t>
      </w:r>
      <w:proofErr w:type="spellEnd"/>
      <w:r w:rsidRPr="00AB59C7">
        <w:rPr>
          <w:sz w:val="19"/>
          <w:szCs w:val="19"/>
        </w:rPr>
        <w:t xml:space="preserve"> participates in 'CES 2022' as the first Korean company to show 'Vegan Cheese']</w:t>
      </w:r>
    </w:p>
    <w:p w:rsidR="00FA2B99" w:rsidRPr="00AB59C7" w:rsidRDefault="00AB59C7" w:rsidP="00AB59C7">
      <w:pPr>
        <w:rPr>
          <w:rFonts w:hint="eastAsia"/>
          <w:sz w:val="19"/>
          <w:szCs w:val="19"/>
        </w:rPr>
      </w:pPr>
      <w:hyperlink r:id="rId12" w:history="1">
        <w:r w:rsidRPr="00AB59C7">
          <w:rPr>
            <w:rStyle w:val="a3"/>
            <w:sz w:val="19"/>
            <w:szCs w:val="19"/>
          </w:rPr>
          <w:t>https://uk.finance.yahoo.com/news/yangyoo-participates-ces-2022-first-032700935.html?guce_referrer=aHR0cHM6Ly93d3cuYmluZy5jb20v&amp;guce_referrer_sig=AQAAACMnMWSMoPKxo8WE9ks8V6wyJDZhrbanpn2SNJ422jS7ad3KNdJUcoXnnk_-VWbbCypIDBngTXW-U_Gh2GHNJvoe1x8W&amp;guccounter=2</w:t>
        </w:r>
      </w:hyperlink>
    </w:p>
    <w:p w:rsidR="00AB59C7" w:rsidRPr="00AB59C7" w:rsidRDefault="00AB59C7" w:rsidP="00AB59C7">
      <w:pPr>
        <w:rPr>
          <w:sz w:val="19"/>
          <w:szCs w:val="19"/>
        </w:rPr>
      </w:pPr>
    </w:p>
    <w:sectPr w:rsidR="00AB59C7" w:rsidRPr="00AB59C7" w:rsidSect="00C911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sDAxMTAwM7AwNbIwMLJQ0lEKTi0uzszPAykwrAUAwNyDbywAAAA="/>
  </w:docVars>
  <w:rsids>
    <w:rsidRoot w:val="00AB59C7"/>
    <w:rsid w:val="002F63B6"/>
    <w:rsid w:val="006C0797"/>
    <w:rsid w:val="009A17F7"/>
    <w:rsid w:val="00AB59C7"/>
    <w:rsid w:val="00AD7E69"/>
    <w:rsid w:val="00C05FED"/>
    <w:rsid w:val="00C9110A"/>
    <w:rsid w:val="00E44E6F"/>
    <w:rsid w:val="00F501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110A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B59C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ights.globalspec.com/article/18011/food-tech-company-yangyoo-creates-global-alternative-to-dairy-cheese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vegnews.com/2022/1/best-new-vegan-meat-products-korea" TargetMode="External"/><Relationship Id="rId12" Type="http://schemas.openxmlformats.org/officeDocument/2006/relationships/hyperlink" Target="https://uk.finance.yahoo.com/news/yangyoo-participates-ces-2022-first-032700935.html?guce_referrer=aHR0cHM6Ly93d3cuYmluZy5jb20v&amp;guce_referrer_sig=AQAAACMnMWSMoPKxo8WE9ks8V6wyJDZhrbanpn2SNJ422jS7ad3KNdJUcoXnnk_-VWbbCypIDBngTXW-U_Gh2GHNJvoe1x8W&amp;guccounter=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vegconomist.com/market-and-trends/south-korea-set-for-vegan-cheese-explosion-following-yangyoo-and-daiya-moves/" TargetMode="External"/><Relationship Id="rId11" Type="http://schemas.openxmlformats.org/officeDocument/2006/relationships/hyperlink" Target="https://apnews.com/press-release/pr-newswire/technology-business-lifestyle-3749a96359e2ff5af850673f080aefbd" TargetMode="External"/><Relationship Id="rId5" Type="http://schemas.openxmlformats.org/officeDocument/2006/relationships/hyperlink" Target="https://www.greenqueen.com.hk/yangyoo-armoured-fresh-vegan-cheese/" TargetMode="External"/><Relationship Id="rId10" Type="http://schemas.openxmlformats.org/officeDocument/2006/relationships/hyperlink" Target="https://markets.businessinsider.com/news/stocks/yangyoo-participates-in-ces-2022-as-the-first-korean-company-to-show-vegan-cheese-1031073269" TargetMode="External"/><Relationship Id="rId4" Type="http://schemas.openxmlformats.org/officeDocument/2006/relationships/hyperlink" Target="https://www.foodingredientsfirst.com/news/vegan-january-babybel-and-yangyoo-launch-plant-based-cheeses.html" TargetMode="External"/><Relationship Id="rId9" Type="http://schemas.openxmlformats.org/officeDocument/2006/relationships/hyperlink" Target="https://www.prnewswire.com/news-releases/yangyoo-participates-in-ces-2022-as-the-first-korean-company-to-show-vegan-cheese-301452551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84</Words>
  <Characters>2765</Characters>
  <Application>Microsoft Office Word</Application>
  <DocSecurity>0</DocSecurity>
  <Lines>23</Lines>
  <Paragraphs>6</Paragraphs>
  <ScaleCrop>false</ScaleCrop>
  <Company/>
  <LinksUpToDate>false</LinksUpToDate>
  <CharactersWithSpaces>3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emin Jo</dc:creator>
  <cp:lastModifiedBy>Hyemin Jo</cp:lastModifiedBy>
  <cp:revision>1</cp:revision>
  <dcterms:created xsi:type="dcterms:W3CDTF">2022-02-04T09:20:00Z</dcterms:created>
  <dcterms:modified xsi:type="dcterms:W3CDTF">2022-02-04T09:23:00Z</dcterms:modified>
</cp:coreProperties>
</file>